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w:t>
      </w:r>
    </w:p>
    <w:p>
      <w:pPr>
        <w:pStyle w:val="BodyText"/>
      </w:pPr>
      <w:r>
        <w:t xml:space="preserve">I am excited to apply for the Systems Engineer position at your esteemed organization in Pakistan Karachi. As a dedicated and skilled professional with a strong background in systems engineering, I am eager to contribute my expertise to support the technological advancements and operational efficiency of your team. Karachi, as one of Pakistan's most dynamic cities, is a hub for innovation and development, and I am thrilled at the opportunity to play a role in its growing tech landscape. This cover letter outlines my qualifications, passion for systems engineering, and how my experience aligns with the needs of your organization in this vibrant city.</w:t>
      </w:r>
    </w:p>
    <w:p>
      <w:pPr>
        <w:pStyle w:val="BodyText"/>
      </w:pPr>
      <w:r>
        <w:t xml:space="preserve">With over [X years] of experience as a Systems Engineer, I have developed a deep understanding of designing, implementing, and maintaining complex systems that drive organizational success. My career has focused on bridging the gap between technology and business needs, ensuring seamless integration of hardware, software, and network infrastructure to support operational goals. Whether it’s optimizing server performance, troubleshooting critical system failures, or developing scalable solutions for enterprise environments, I thrive in environments where technical challenges meet strategic objectives.</w:t>
      </w:r>
    </w:p>
    <w:p>
      <w:pPr>
        <w:pStyle w:val="BodyText"/>
      </w:pPr>
      <w:r>
        <w:t xml:space="preserve">One of my key strengths as a Systems Engineer is my ability to analyze complex problems and deliver innovative solutions. In my previous role at [Previous Company Name], I led the implementation of a cloud-based infrastructure that reduced system downtime by 40% and improved data accessibility across departments. This project not only enhanced operational efficiency but also aligned with the company’s long-term vision for digital transformation. My hands-on experience in network design, server management, and automation tools such as Ansible and Docker has equipped me with the skills to handle diverse systems engineering tasks effectively.</w:t>
      </w:r>
    </w:p>
    <w:p>
      <w:pPr>
        <w:pStyle w:val="BodyText"/>
      </w:pPr>
      <w:r>
        <w:t xml:space="preserve">Working in Pakistan Karachi presents unique opportunities and challenges that require a Systems Engineer to be adaptable, resourceful, and culturally aware. As the city continues to evolve into a tech-driven metropolis, there is a growing demand for professionals who can navigate both local and global technological trends. I have consistently demonstrated my ability to work in fast-paced environments where collaboration with cross-functional teams is essential. For instance, while managing a hybrid IT infrastructure project in Karachi, I collaborated closely with local vendors and international stakeholders to ensure compliance with regulatory standards while maintaining cost-effectiveness.</w:t>
      </w:r>
    </w:p>
    <w:p>
      <w:pPr>
        <w:pStyle w:val="BodyText"/>
      </w:pPr>
      <w:r>
        <w:t xml:space="preserve">My commitment to continuous learning and staying updated on the latest industry trends further strengthens my suitability for this role. I regularly attend technical workshops and certifications, such as [relevant certifications], which have enhanced my knowledge of emerging technologies like artificial intelligence, IoT, and cybersecurity. These skills are particularly relevant in Pakistan Karachi, where the demand for secure and reliable systems is increasing due to the rise of digital services and e-commerce platforms.</w:t>
      </w:r>
    </w:p>
    <w:p>
      <w:pPr>
        <w:pStyle w:val="BodyText"/>
      </w:pPr>
      <w:r>
        <w:t xml:space="preserve">What sets me apart as a Systems Engineer is my dedication to understanding the broader impact of technology on organizations. I believe that successful systems engineering goes beyond technical expertise—it requires empathy, communication, and a deep understanding of business processes. In Karachi’s competitive market, where organizations rely heavily on technology to stay ahead, I am confident in my ability to deliver solutions that not only meet technical requirements but also contribute to long-term growth and sustainability.</w:t>
      </w:r>
    </w:p>
    <w:p>
      <w:pPr>
        <w:pStyle w:val="BodyText"/>
      </w:pPr>
      <w:r>
        <w:t xml:space="preserve">I am particularly drawn to this opportunity because of your organization’s reputation for innovation and its commitment to excellence in the systems engineering field. Karachi is home to a thriving ecosystem of startups, multinational corporations, and government agencies that are investing heavily in technology-driven solutions. I am eager to contribute my skills and passion for systems engineering to support your mission of delivering cutting-edge technology services in this region.</w:t>
      </w:r>
    </w:p>
    <w:p>
      <w:pPr>
        <w:pStyle w:val="BodyText"/>
      </w:pPr>
      <w:r>
        <w:t xml:space="preserve">As a Systems Engineer with a proven track record of success, I am prepared to bring my technical acumen, problem-solving abilities, and dedication to your team in Pakistan Karachi. I am confident that my experience and approach will make a meaningful contribution to your organization’s goals. Thank you for considering my application. I look forward to the opportunity to discuss how my background aligns with your needs and how I can help drive technological excellence in this dynamic city.</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0:59Z</dcterms:created>
  <dcterms:modified xsi:type="dcterms:W3CDTF">2026-07-21T11:40:59Z</dcterms:modified>
</cp:coreProperties>
</file>

<file path=docProps/custom.xml><?xml version="1.0" encoding="utf-8"?>
<Properties xmlns="http://schemas.openxmlformats.org/officeDocument/2006/custom-properties" xmlns:vt="http://schemas.openxmlformats.org/officeDocument/2006/docPropsVTypes"/>
</file>